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5E2A8" w14:textId="50CC2DD1" w:rsidR="00AC059C" w:rsidRDefault="00ED7B2D">
      <w:r>
        <w:t>How do you locate a duplicate record with one field? Using the table below, write a query to demonstrate</w:t>
      </w:r>
      <w:r w:rsidR="005F74A8">
        <w:t>?</w:t>
      </w:r>
    </w:p>
    <w:p w14:paraId="51026527" w14:textId="77777777" w:rsidR="005F74A8" w:rsidRPr="005F74A8" w:rsidRDefault="005F74A8" w:rsidP="005F74A8">
      <w:pPr>
        <w:shd w:val="clear" w:color="auto" w:fill="FFFFFF"/>
        <w:spacing w:after="390" w:line="240" w:lineRule="auto"/>
        <w:rPr>
          <w:rFonts w:ascii="Segoe UI" w:eastAsia="Times New Roman" w:hAnsi="Segoe UI" w:cs="Segoe UI"/>
          <w:color w:val="000000"/>
          <w:sz w:val="27"/>
          <w:szCs w:val="27"/>
        </w:rPr>
      </w:pPr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>The find duplicate values in on one column of a table, you use follow these steps:</w:t>
      </w:r>
    </w:p>
    <w:p w14:paraId="63EF7104" w14:textId="77777777" w:rsidR="005F74A8" w:rsidRPr="005F74A8" w:rsidRDefault="005F74A8" w:rsidP="005F74A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Segoe UI" w:eastAsia="Times New Roman" w:hAnsi="Segoe UI" w:cs="Segoe UI"/>
          <w:color w:val="000000"/>
          <w:sz w:val="27"/>
          <w:szCs w:val="27"/>
        </w:rPr>
      </w:pPr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>First, use the </w:t>
      </w:r>
      <w:hyperlink r:id="rId5" w:history="1">
        <w:r w:rsidRPr="005F74A8">
          <w:rPr>
            <w:rFonts w:ascii="Courier New" w:eastAsia="Times New Roman" w:hAnsi="Courier New" w:cs="Courier New"/>
            <w:color w:val="0000FF"/>
            <w:sz w:val="20"/>
            <w:szCs w:val="20"/>
            <w:u w:val="single"/>
          </w:rPr>
          <w:t>GROUP BY</w:t>
        </w:r>
      </w:hyperlink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> clause to group all rows by the target column, which is the column that you want to check duplicate.</w:t>
      </w:r>
    </w:p>
    <w:p w14:paraId="5095A6E0" w14:textId="109A8D37" w:rsidR="005F74A8" w:rsidRDefault="005F74A8" w:rsidP="005F74A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Segoe UI" w:eastAsia="Times New Roman" w:hAnsi="Segoe UI" w:cs="Segoe UI"/>
          <w:color w:val="000000"/>
          <w:sz w:val="27"/>
          <w:szCs w:val="27"/>
        </w:rPr>
      </w:pPr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>Then, use the </w:t>
      </w:r>
      <w:hyperlink r:id="rId6" w:history="1">
        <w:r w:rsidRPr="005F74A8">
          <w:rPr>
            <w:rFonts w:ascii="Courier New" w:eastAsia="Times New Roman" w:hAnsi="Courier New" w:cs="Courier New"/>
            <w:color w:val="0000FF"/>
            <w:sz w:val="20"/>
            <w:szCs w:val="20"/>
            <w:u w:val="single"/>
          </w:rPr>
          <w:t>COUNT()</w:t>
        </w:r>
      </w:hyperlink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> function in the </w:t>
      </w:r>
      <w:hyperlink r:id="rId7" w:history="1">
        <w:r w:rsidRPr="005F74A8">
          <w:rPr>
            <w:rFonts w:ascii="Courier New" w:eastAsia="Times New Roman" w:hAnsi="Courier New" w:cs="Courier New"/>
            <w:color w:val="0000FF"/>
            <w:sz w:val="20"/>
            <w:szCs w:val="20"/>
            <w:u w:val="single"/>
          </w:rPr>
          <w:t>HAVING</w:t>
        </w:r>
      </w:hyperlink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> clause to check if any group have more than 1 element. These groups are duplicate.</w:t>
      </w:r>
    </w:p>
    <w:p w14:paraId="14282E0E" w14:textId="77777777" w:rsidR="005F74A8" w:rsidRPr="005F74A8" w:rsidRDefault="005F74A8" w:rsidP="005F74A8">
      <w:pPr>
        <w:shd w:val="clear" w:color="auto" w:fill="FFFFFF"/>
        <w:spacing w:before="100" w:beforeAutospacing="1" w:after="100" w:afterAutospacing="1" w:line="240" w:lineRule="auto"/>
        <w:ind w:left="1095"/>
        <w:rPr>
          <w:rFonts w:ascii="Segoe UI" w:eastAsia="Times New Roman" w:hAnsi="Segoe UI" w:cs="Segoe UI"/>
          <w:color w:val="000000"/>
          <w:sz w:val="27"/>
          <w:szCs w:val="27"/>
        </w:rPr>
      </w:pPr>
    </w:p>
    <w:p w14:paraId="755FB6DC" w14:textId="435B007F" w:rsidR="005F74A8" w:rsidRPr="005F74A8" w:rsidRDefault="005F74A8" w:rsidP="005F74A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Segoe UI" w:eastAsia="Times New Roman" w:hAnsi="Segoe UI" w:cs="Segoe UI"/>
          <w:color w:val="000000"/>
          <w:sz w:val="27"/>
          <w:szCs w:val="27"/>
        </w:rPr>
      </w:pPr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 xml:space="preserve">SELECT </w:t>
      </w:r>
    </w:p>
    <w:p w14:paraId="73F709AF" w14:textId="77777777" w:rsidR="005F74A8" w:rsidRPr="005F74A8" w:rsidRDefault="005F74A8" w:rsidP="005F74A8">
      <w:pPr>
        <w:shd w:val="clear" w:color="auto" w:fill="FFFFFF"/>
        <w:spacing w:before="100" w:beforeAutospacing="1" w:after="100" w:afterAutospacing="1" w:line="240" w:lineRule="auto"/>
        <w:ind w:left="1095"/>
        <w:rPr>
          <w:rFonts w:ascii="Segoe UI" w:eastAsia="Times New Roman" w:hAnsi="Segoe UI" w:cs="Segoe UI"/>
          <w:color w:val="000000"/>
          <w:sz w:val="27"/>
          <w:szCs w:val="27"/>
        </w:rPr>
      </w:pPr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 xml:space="preserve">    col, </w:t>
      </w:r>
    </w:p>
    <w:p w14:paraId="673B70D6" w14:textId="77777777" w:rsidR="005F74A8" w:rsidRPr="005F74A8" w:rsidRDefault="005F74A8" w:rsidP="005F74A8">
      <w:pPr>
        <w:shd w:val="clear" w:color="auto" w:fill="FFFFFF"/>
        <w:spacing w:before="100" w:beforeAutospacing="1" w:after="100" w:afterAutospacing="1" w:line="240" w:lineRule="auto"/>
        <w:ind w:left="1095"/>
        <w:rPr>
          <w:rFonts w:ascii="Segoe UI" w:eastAsia="Times New Roman" w:hAnsi="Segoe UI" w:cs="Segoe UI"/>
          <w:color w:val="000000"/>
          <w:sz w:val="27"/>
          <w:szCs w:val="27"/>
        </w:rPr>
      </w:pPr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 xml:space="preserve">    COUNT(col)</w:t>
      </w:r>
    </w:p>
    <w:p w14:paraId="6E64C218" w14:textId="77777777" w:rsidR="005F74A8" w:rsidRPr="005F74A8" w:rsidRDefault="005F74A8" w:rsidP="005F74A8">
      <w:pPr>
        <w:shd w:val="clear" w:color="auto" w:fill="FFFFFF"/>
        <w:spacing w:before="100" w:beforeAutospacing="1" w:after="100" w:afterAutospacing="1" w:line="240" w:lineRule="auto"/>
        <w:ind w:left="1095"/>
        <w:rPr>
          <w:rFonts w:ascii="Segoe UI" w:eastAsia="Times New Roman" w:hAnsi="Segoe UI" w:cs="Segoe UI"/>
          <w:color w:val="000000"/>
          <w:sz w:val="27"/>
          <w:szCs w:val="27"/>
        </w:rPr>
      </w:pPr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>FROM</w:t>
      </w:r>
    </w:p>
    <w:p w14:paraId="2A76F254" w14:textId="77777777" w:rsidR="005F74A8" w:rsidRPr="005F74A8" w:rsidRDefault="005F74A8" w:rsidP="005F74A8">
      <w:pPr>
        <w:shd w:val="clear" w:color="auto" w:fill="FFFFFF"/>
        <w:spacing w:before="100" w:beforeAutospacing="1" w:after="100" w:afterAutospacing="1" w:line="240" w:lineRule="auto"/>
        <w:ind w:left="1095"/>
        <w:rPr>
          <w:rFonts w:ascii="Segoe UI" w:eastAsia="Times New Roman" w:hAnsi="Segoe UI" w:cs="Segoe UI"/>
          <w:color w:val="000000"/>
          <w:sz w:val="27"/>
          <w:szCs w:val="27"/>
        </w:rPr>
      </w:pPr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 xml:space="preserve">    </w:t>
      </w:r>
      <w:proofErr w:type="spellStart"/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>table_name</w:t>
      </w:r>
      <w:proofErr w:type="spellEnd"/>
    </w:p>
    <w:p w14:paraId="303B51AA" w14:textId="77777777" w:rsidR="005F74A8" w:rsidRPr="005F74A8" w:rsidRDefault="005F74A8" w:rsidP="005F74A8">
      <w:pPr>
        <w:shd w:val="clear" w:color="auto" w:fill="FFFFFF"/>
        <w:spacing w:before="100" w:beforeAutospacing="1" w:after="100" w:afterAutospacing="1" w:line="240" w:lineRule="auto"/>
        <w:ind w:left="1095"/>
        <w:rPr>
          <w:rFonts w:ascii="Segoe UI" w:eastAsia="Times New Roman" w:hAnsi="Segoe UI" w:cs="Segoe UI"/>
          <w:color w:val="000000"/>
          <w:sz w:val="27"/>
          <w:szCs w:val="27"/>
        </w:rPr>
      </w:pPr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>GROUP BY col</w:t>
      </w:r>
    </w:p>
    <w:p w14:paraId="6459BFEE" w14:textId="6224F90E" w:rsidR="005F74A8" w:rsidRPr="005F74A8" w:rsidRDefault="005F74A8" w:rsidP="005F74A8">
      <w:pPr>
        <w:shd w:val="clear" w:color="auto" w:fill="FFFFFF"/>
        <w:spacing w:before="100" w:beforeAutospacing="1" w:after="100" w:afterAutospacing="1" w:line="240" w:lineRule="auto"/>
        <w:ind w:left="1095"/>
        <w:rPr>
          <w:rFonts w:ascii="Segoe UI" w:eastAsia="Times New Roman" w:hAnsi="Segoe UI" w:cs="Segoe UI"/>
          <w:color w:val="000000"/>
          <w:sz w:val="27"/>
          <w:szCs w:val="27"/>
        </w:rPr>
      </w:pPr>
      <w:r w:rsidRPr="005F74A8">
        <w:rPr>
          <w:rFonts w:ascii="Segoe UI" w:eastAsia="Times New Roman" w:hAnsi="Segoe UI" w:cs="Segoe UI"/>
          <w:color w:val="000000"/>
          <w:sz w:val="27"/>
          <w:szCs w:val="27"/>
        </w:rPr>
        <w:t>HAVING COUNT(col) &gt; 1;</w:t>
      </w:r>
    </w:p>
    <w:p w14:paraId="4406976C" w14:textId="77777777" w:rsidR="005F74A8" w:rsidRDefault="005F74A8"/>
    <w:p w14:paraId="228D511E" w14:textId="226DB149" w:rsidR="005F74A8" w:rsidRDefault="005F74A8"/>
    <w:p w14:paraId="6536F8A3" w14:textId="296BBAD5" w:rsidR="005F74A8" w:rsidRDefault="005F74A8">
      <w:r>
        <w:t>How do you find duplicate records using more than one field? Using the table from Part 1, write a query to demonstrate</w:t>
      </w:r>
      <w:r>
        <w:t>?</w:t>
      </w:r>
    </w:p>
    <w:p w14:paraId="75064EB2" w14:textId="77777777" w:rsidR="00DF7D7B" w:rsidRDefault="00DF7D7B" w:rsidP="00DF7D7B">
      <w:r>
        <w:t xml:space="preserve">SELECT </w:t>
      </w:r>
    </w:p>
    <w:p w14:paraId="0E05FB4D" w14:textId="77777777" w:rsidR="00DF7D7B" w:rsidRDefault="00DF7D7B" w:rsidP="00DF7D7B">
      <w:r>
        <w:t xml:space="preserve">    col1, COUNT(col1),</w:t>
      </w:r>
    </w:p>
    <w:p w14:paraId="16867D89" w14:textId="77777777" w:rsidR="00DF7D7B" w:rsidRDefault="00DF7D7B" w:rsidP="00DF7D7B">
      <w:r>
        <w:t xml:space="preserve">    col2, COUNT(col2),</w:t>
      </w:r>
    </w:p>
    <w:p w14:paraId="408AABF7" w14:textId="77777777" w:rsidR="00DF7D7B" w:rsidRDefault="00DF7D7B" w:rsidP="00DF7D7B">
      <w:r>
        <w:t xml:space="preserve">    ...</w:t>
      </w:r>
    </w:p>
    <w:p w14:paraId="22F3E93D" w14:textId="77777777" w:rsidR="00DF7D7B" w:rsidRDefault="00DF7D7B" w:rsidP="00DF7D7B"/>
    <w:p w14:paraId="0247A015" w14:textId="77777777" w:rsidR="00DF7D7B" w:rsidRDefault="00DF7D7B" w:rsidP="00DF7D7B">
      <w:r>
        <w:t>FROM</w:t>
      </w:r>
    </w:p>
    <w:p w14:paraId="10D4EDB8" w14:textId="77777777" w:rsidR="00DF7D7B" w:rsidRDefault="00DF7D7B" w:rsidP="00DF7D7B">
      <w:r>
        <w:lastRenderedPageBreak/>
        <w:t xml:space="preserve">    </w:t>
      </w:r>
      <w:proofErr w:type="spellStart"/>
      <w:r>
        <w:t>table_name</w:t>
      </w:r>
      <w:proofErr w:type="spellEnd"/>
    </w:p>
    <w:p w14:paraId="53B06624" w14:textId="77777777" w:rsidR="00DF7D7B" w:rsidRDefault="00DF7D7B" w:rsidP="00DF7D7B">
      <w:r>
        <w:t xml:space="preserve">GROUP BY </w:t>
      </w:r>
    </w:p>
    <w:p w14:paraId="314B49B2" w14:textId="77777777" w:rsidR="00DF7D7B" w:rsidRDefault="00DF7D7B" w:rsidP="00DF7D7B">
      <w:r>
        <w:t xml:space="preserve">    col1, </w:t>
      </w:r>
    </w:p>
    <w:p w14:paraId="30570A9B" w14:textId="77777777" w:rsidR="00DF7D7B" w:rsidRDefault="00DF7D7B" w:rsidP="00DF7D7B">
      <w:r>
        <w:t xml:space="preserve">    col2, ...</w:t>
      </w:r>
    </w:p>
    <w:p w14:paraId="163EA717" w14:textId="77777777" w:rsidR="00DF7D7B" w:rsidRDefault="00DF7D7B" w:rsidP="00DF7D7B">
      <w:r>
        <w:t xml:space="preserve">HAVING </w:t>
      </w:r>
    </w:p>
    <w:p w14:paraId="7C9CDB78" w14:textId="77777777" w:rsidR="00DF7D7B" w:rsidRDefault="00DF7D7B" w:rsidP="00DF7D7B">
      <w:r>
        <w:t xml:space="preserve">       (COUNT(col1) &gt; 1) AND </w:t>
      </w:r>
    </w:p>
    <w:p w14:paraId="289C7AB0" w14:textId="77777777" w:rsidR="00DF7D7B" w:rsidRDefault="00DF7D7B" w:rsidP="00DF7D7B">
      <w:r>
        <w:t xml:space="preserve">       (COUNT(col2) &gt; 1) AND </w:t>
      </w:r>
    </w:p>
    <w:p w14:paraId="24EB453D" w14:textId="161B8197" w:rsidR="00DF7D7B" w:rsidRDefault="00DF7D7B" w:rsidP="00DF7D7B">
      <w:r>
        <w:t xml:space="preserve">       ...</w:t>
      </w:r>
    </w:p>
    <w:p w14:paraId="7AA6B4CD" w14:textId="77777777" w:rsidR="005F74A8" w:rsidRDefault="005F74A8"/>
    <w:sectPr w:rsidR="005F74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CC1602"/>
    <w:multiLevelType w:val="multilevel"/>
    <w:tmpl w:val="1B26FA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jOxtDAzNTOzNDRT0lEKTi0uzszPAykwrAUAr6VheiwAAAA="/>
  </w:docVars>
  <w:rsids>
    <w:rsidRoot w:val="00ED7B2D"/>
    <w:rsid w:val="0012292D"/>
    <w:rsid w:val="005F74A8"/>
    <w:rsid w:val="00AC059C"/>
    <w:rsid w:val="00DF7D7B"/>
    <w:rsid w:val="00ED7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B7A2B"/>
  <w15:chartTrackingRefBased/>
  <w15:docId w15:val="{05575A14-AA25-44B0-8F93-5BE6AFE65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F74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F74A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F74A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785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ysqltutorial.org/mysql-having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ysqltutorial.org/mysql-count/" TargetMode="External"/><Relationship Id="rId5" Type="http://schemas.openxmlformats.org/officeDocument/2006/relationships/hyperlink" Target="https://www.mysqltutorial.org/mysql-group-by.aspx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 STRANGE</dc:creator>
  <cp:keywords/>
  <dc:description/>
  <cp:lastModifiedBy>GENE STRANGE</cp:lastModifiedBy>
  <cp:revision>3</cp:revision>
  <dcterms:created xsi:type="dcterms:W3CDTF">2020-12-04T03:34:00Z</dcterms:created>
  <dcterms:modified xsi:type="dcterms:W3CDTF">2020-12-04T03:42:00Z</dcterms:modified>
</cp:coreProperties>
</file>